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3C0C" w:rsidRDefault="00BF31DB">
      <w:r>
        <w:rPr>
          <w:noProof/>
        </w:rPr>
        <w:drawing>
          <wp:inline distT="0" distB="0" distL="0" distR="0" wp14:anchorId="718C1F20" wp14:editId="7B2CD6DB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31DB" w:rsidRDefault="00BF31DB"/>
    <w:p w:rsidR="00BF31DB" w:rsidRDefault="00BF31DB">
      <w:r>
        <w:rPr>
          <w:noProof/>
        </w:rPr>
        <w:drawing>
          <wp:inline distT="0" distB="0" distL="0" distR="0" wp14:anchorId="411E3CCC" wp14:editId="48EA4127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31DB" w:rsidRDefault="00BF31DB">
      <w:r>
        <w:rPr>
          <w:noProof/>
        </w:rPr>
        <w:lastRenderedPageBreak/>
        <w:drawing>
          <wp:inline distT="0" distB="0" distL="0" distR="0" wp14:anchorId="0B60E46A" wp14:editId="0BE5D86B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31DB" w:rsidRDefault="00BF31DB"/>
    <w:p w:rsidR="00BF31DB" w:rsidRDefault="00BF31DB">
      <w:r>
        <w:rPr>
          <w:noProof/>
        </w:rPr>
        <w:drawing>
          <wp:inline distT="0" distB="0" distL="0" distR="0" wp14:anchorId="43AC064D" wp14:editId="3A81E673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F31D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NjQwt7S0MDewMDJV0lEKTi0uzszPAykwrAUAk+G4eCwAAAA="/>
  </w:docVars>
  <w:rsids>
    <w:rsidRoot w:val="00BF31DB"/>
    <w:rsid w:val="000D3C0C"/>
    <w:rsid w:val="000F5ED0"/>
    <w:rsid w:val="004346CD"/>
    <w:rsid w:val="005258C0"/>
    <w:rsid w:val="00B9239A"/>
    <w:rsid w:val="00BF3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3D29C"/>
  <w15:chartTrackingRefBased/>
  <w15:docId w15:val="{A02B36B8-50F5-4DAA-AEC4-71C63029E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 AGUS</dc:creator>
  <cp:keywords/>
  <dc:description/>
  <cp:lastModifiedBy>PA AGUS</cp:lastModifiedBy>
  <cp:revision>1</cp:revision>
  <dcterms:created xsi:type="dcterms:W3CDTF">2020-06-24T00:11:00Z</dcterms:created>
  <dcterms:modified xsi:type="dcterms:W3CDTF">2020-06-24T00:35:00Z</dcterms:modified>
</cp:coreProperties>
</file>